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462039" w14:textId="11D53372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r w:rsidR="00995936">
        <w:rPr>
          <w:lang w:val="en-ID"/>
        </w:rPr>
        <w:t>Praktikum</w:t>
      </w:r>
      <w:r w:rsidR="00AE629B">
        <w:rPr>
          <w:lang w:val="en-ID"/>
        </w:rPr>
        <w:t xml:space="preserve"> 0</w:t>
      </w:r>
      <w:r w:rsidR="00CE761E">
        <w:rPr>
          <w:lang w:val="en-ID"/>
        </w:rPr>
        <w:t>4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r w:rsidR="00C6722C">
        <w:rPr>
          <w:lang w:val="en-ID"/>
        </w:rPr>
        <w:t>Kuliah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0427B0F0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CE761E">
        <w:rPr>
          <w:lang w:val="en-ID"/>
        </w:rPr>
        <w:t>Overloading Method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4841E171" w14:textId="19798946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memahami </w:t>
      </w:r>
      <w:r w:rsidR="00CE761E">
        <w:rPr>
          <w:lang w:val="en-ID"/>
        </w:rPr>
        <w:t>kegunaan dan cara kerja overloading method</w:t>
      </w:r>
    </w:p>
    <w:p w14:paraId="5CB796C2" w14:textId="69E478FA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</w:t>
      </w:r>
      <w:r w:rsidR="00CE761E">
        <w:rPr>
          <w:lang w:val="en-ID"/>
        </w:rPr>
        <w:t>menerapkan overloading pada permasalahan yang ditentukan</w:t>
      </w:r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4DC0089D" w14:textId="4FCAB8F5" w:rsidR="003D2353" w:rsidRDefault="00CE761E" w:rsidP="00CE761E">
      <w:pPr>
        <w:rPr>
          <w:lang w:val="en-ID"/>
        </w:rPr>
      </w:pPr>
      <w:r>
        <w:rPr>
          <w:lang w:val="en-ID"/>
        </w:rPr>
        <w:t>Overloading method adalah fitur di dalam PBO yang memungkinkan kita bisa membuat beberapa nama method yang sama namun dengan argumen</w:t>
      </w:r>
      <w:r w:rsidR="006A639B">
        <w:rPr>
          <w:lang w:val="en-ID"/>
        </w:rPr>
        <w:t xml:space="preserve"> yang berbeda</w:t>
      </w:r>
      <w:r>
        <w:rPr>
          <w:lang w:val="en-ID"/>
        </w:rPr>
        <w:t>.</w:t>
      </w:r>
    </w:p>
    <w:p w14:paraId="2F267EF0" w14:textId="77777777" w:rsidR="006A639B" w:rsidRDefault="006A639B" w:rsidP="00CE761E">
      <w:pPr>
        <w:rPr>
          <w:lang w:val="en-ID"/>
        </w:rPr>
      </w:pPr>
    </w:p>
    <w:p w14:paraId="5819E14A" w14:textId="0E7DA575" w:rsidR="00CE761E" w:rsidRDefault="006A639B" w:rsidP="006A639B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05412A70" w14:textId="7EAF3A76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Buatlah project baru dengan nama ‘ProjectOverloading’ dan automatic main classnya</w:t>
      </w:r>
    </w:p>
    <w:p w14:paraId="01850B07" w14:textId="67AFF617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Buat class baru dengan nama ‘MyClass’</w:t>
      </w:r>
    </w:p>
    <w:p w14:paraId="6480C8FD" w14:textId="7C59669D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Modifikasilah class tersebut sebagai berikut</w:t>
      </w:r>
    </w:p>
    <w:p w14:paraId="0CC2A264" w14:textId="21DC9040" w:rsidR="006A639B" w:rsidRDefault="006A639B" w:rsidP="006A639B">
      <w:pPr>
        <w:pStyle w:val="ListParagraph"/>
        <w:rPr>
          <w:lang w:val="en-ID"/>
        </w:rPr>
      </w:pPr>
    </w:p>
    <w:p w14:paraId="3C7EEC7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>public class MyClass1 {</w:t>
      </w:r>
    </w:p>
    <w:p w14:paraId="6C42D564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){</w:t>
      </w:r>
    </w:p>
    <w:p w14:paraId="5B014BB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ello");</w:t>
      </w:r>
    </w:p>
    <w:p w14:paraId="5BC1DAE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6F8D28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2B228E5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x){</w:t>
      </w:r>
    </w:p>
    <w:p w14:paraId="07D7791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a");</w:t>
      </w:r>
    </w:p>
    <w:p w14:paraId="704E0F8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7DB75FA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EDDEA60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x, int y){</w:t>
      </w:r>
    </w:p>
    <w:p w14:paraId="22755B30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o");</w:t>
      </w:r>
    </w:p>
    <w:p w14:paraId="0B381316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140F3E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3D8E41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double x){</w:t>
      </w:r>
    </w:p>
    <w:p w14:paraId="22B42386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illi");</w:t>
      </w:r>
    </w:p>
    <w:p w14:paraId="73C39BB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23A91D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BFAB89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x, double y){</w:t>
      </w:r>
    </w:p>
    <w:p w14:paraId="2C88ECA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ullo");</w:t>
      </w:r>
    </w:p>
    <w:p w14:paraId="1BEC5E93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5F4E9F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FBFB9C3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int myMethod(){</w:t>
      </w:r>
    </w:p>
    <w:p w14:paraId="6946474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return "Hello";</w:t>
      </w:r>
    </w:p>
    <w:p w14:paraId="482A5087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1A60390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</w:t>
      </w:r>
    </w:p>
    <w:p w14:paraId="787900FB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a, int b){</w:t>
      </w:r>
    </w:p>
    <w:p w14:paraId="5527A0E8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i");</w:t>
      </w:r>
    </w:p>
    <w:p w14:paraId="6C54CAB5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596AA63" w14:textId="0BF16736" w:rsidR="006A639B" w:rsidRDefault="006A639B" w:rsidP="006A639B">
      <w:pPr>
        <w:pStyle w:val="NoSpacing"/>
        <w:ind w:left="720"/>
        <w:rPr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391CE10" w14:textId="2B9B0B9D" w:rsidR="006A639B" w:rsidRDefault="006A639B" w:rsidP="006A639B">
      <w:pPr>
        <w:pStyle w:val="ListParagraph"/>
        <w:rPr>
          <w:lang w:val="en-ID"/>
        </w:rPr>
      </w:pPr>
    </w:p>
    <w:p w14:paraId="07CDC709" w14:textId="35C600EE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etelah memodifikasi class seperti di atas, perhatikan apakah ada tanda merah di Netbeans yang menunjukkan pesan error! Method mana saja yang ada pesan errornya tersebut?</w:t>
      </w:r>
    </w:p>
    <w:p w14:paraId="369FD42F" w14:textId="2C9BD642" w:rsidR="006A639B" w:rsidRDefault="006A639B" w:rsidP="006A639B">
      <w:pPr>
        <w:pStyle w:val="ListParagraph"/>
        <w:rPr>
          <w:lang w:val="en-ID"/>
        </w:rPr>
      </w:pPr>
    </w:p>
    <w:p w14:paraId="1CEB837A" w14:textId="533CF039" w:rsidR="00A01CF6" w:rsidRPr="00A01CF6" w:rsidRDefault="00A01CF6" w:rsidP="00A01CF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theme="minorHAnsi"/>
          <w:lang w:val="en-ID"/>
        </w:rPr>
      </w:pPr>
      <w:r>
        <w:rPr>
          <w:lang w:val="en-ID"/>
        </w:rPr>
        <w:t>Iya, terdapat pesan error</w:t>
      </w:r>
      <w:r w:rsidRPr="00A01CF6">
        <w:rPr>
          <w:lang w:val="en-ID"/>
        </w:rPr>
        <w:t xml:space="preserve"> pada class dia</w:t>
      </w:r>
      <w:r>
        <w:rPr>
          <w:lang w:val="en-ID"/>
        </w:rPr>
        <w:t>tas. Method yang ada pesan error</w:t>
      </w:r>
      <w:r w:rsidRPr="00A01CF6">
        <w:rPr>
          <w:lang w:val="en-ID"/>
        </w:rPr>
        <w:t xml:space="preserve"> yaitu </w:t>
      </w:r>
      <w:r w:rsidRPr="006A639B">
        <w:rPr>
          <w:rFonts w:ascii="Courier New" w:hAnsi="Courier New" w:cs="Courier New"/>
          <w:sz w:val="20"/>
          <w:szCs w:val="20"/>
          <w:lang w:val="en-ID"/>
        </w:rPr>
        <w:t>int myMethod(){return "Hello";}</w:t>
      </w:r>
      <w:r>
        <w:rPr>
          <w:rFonts w:ascii="Courier New" w:hAnsi="Courier New" w:cs="Courier New"/>
          <w:sz w:val="20"/>
          <w:szCs w:val="20"/>
          <w:lang w:val="en-ID"/>
        </w:rPr>
        <w:t xml:space="preserve"> </w:t>
      </w:r>
      <w:r>
        <w:rPr>
          <w:rFonts w:cstheme="minorHAnsi"/>
          <w:lang w:val="en-ID"/>
        </w:rPr>
        <w:t xml:space="preserve">dan  </w:t>
      </w:r>
      <w:r w:rsidRPr="006A639B">
        <w:rPr>
          <w:rFonts w:ascii="Courier New" w:hAnsi="Courier New" w:cs="Courier New"/>
          <w:sz w:val="20"/>
          <w:szCs w:val="20"/>
          <w:lang w:val="en-ID"/>
        </w:rPr>
        <w:t>void myMethod(int a, int b)</w:t>
      </w:r>
      <w:r>
        <w:rPr>
          <w:rFonts w:ascii="Courier New" w:hAnsi="Courier New" w:cs="Courier New"/>
          <w:sz w:val="20"/>
          <w:szCs w:val="20"/>
          <w:lang w:val="en-ID"/>
        </w:rPr>
        <w:t>.</w:t>
      </w:r>
    </w:p>
    <w:p w14:paraId="71776AE1" w14:textId="0D4C2FD4" w:rsidR="006A639B" w:rsidRDefault="006A639B" w:rsidP="006A639B">
      <w:pPr>
        <w:pStyle w:val="ListParagraph"/>
        <w:rPr>
          <w:lang w:val="en-ID"/>
        </w:rPr>
      </w:pPr>
    </w:p>
    <w:p w14:paraId="584996EC" w14:textId="6E67F26A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Dilihat dari pesan kesalahan yang muncul tersebut, menurut Anda disebabkan oleh apa kesalahan tersebut?</w:t>
      </w:r>
    </w:p>
    <w:p w14:paraId="24CBB808" w14:textId="365FD78F" w:rsidR="006A639B" w:rsidRDefault="006A639B" w:rsidP="006A639B">
      <w:pPr>
        <w:pStyle w:val="ListParagraph"/>
        <w:rPr>
          <w:lang w:val="en-ID"/>
        </w:rPr>
      </w:pPr>
    </w:p>
    <w:p w14:paraId="68185D14" w14:textId="1C59A52F" w:rsidR="006A639B" w:rsidRDefault="00A01CF6" w:rsidP="006A639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A01CF6">
        <w:rPr>
          <w:lang w:val="en-ID"/>
        </w:rPr>
        <w:t xml:space="preserve">Menurut saya, hal tersebut disebabkan karena didalam code </w:t>
      </w:r>
      <w:r w:rsidRPr="006A639B">
        <w:rPr>
          <w:rFonts w:ascii="Courier New" w:hAnsi="Courier New" w:cs="Courier New"/>
          <w:sz w:val="20"/>
          <w:szCs w:val="20"/>
          <w:lang w:val="en-ID"/>
        </w:rPr>
        <w:t>int myMeth</w:t>
      </w:r>
      <w:r>
        <w:rPr>
          <w:rFonts w:ascii="Courier New" w:hAnsi="Courier New" w:cs="Courier New"/>
          <w:sz w:val="20"/>
          <w:szCs w:val="20"/>
          <w:lang w:val="en-ID"/>
        </w:rPr>
        <w:t>o</w:t>
      </w:r>
      <w:r w:rsidRPr="006A639B">
        <w:rPr>
          <w:rFonts w:ascii="Courier New" w:hAnsi="Courier New" w:cs="Courier New"/>
          <w:sz w:val="20"/>
          <w:szCs w:val="20"/>
          <w:lang w:val="en-ID"/>
        </w:rPr>
        <w:t>d()</w:t>
      </w:r>
      <w:r w:rsidRPr="00A01CF6">
        <w:rPr>
          <w:lang w:val="en-ID"/>
        </w:rPr>
        <w:t>, string tidak dapat dikonversi dengan int.</w:t>
      </w:r>
      <w:r>
        <w:rPr>
          <w:lang w:val="en-ID"/>
        </w:rPr>
        <w:t xml:space="preserve"> S</w:t>
      </w:r>
      <w:r w:rsidRPr="00A01CF6">
        <w:rPr>
          <w:lang w:val="en-ID"/>
        </w:rPr>
        <w:t xml:space="preserve">ehingga, int diganti dengan string. Dan pada </w:t>
      </w:r>
      <w:r>
        <w:rPr>
          <w:rFonts w:ascii="Courier New" w:hAnsi="Courier New" w:cs="Courier New"/>
          <w:sz w:val="20"/>
          <w:szCs w:val="20"/>
          <w:lang w:val="en-ID"/>
        </w:rPr>
        <w:t>void myMethod(int a, int b)</w:t>
      </w:r>
      <w:r w:rsidRPr="00A01CF6">
        <w:rPr>
          <w:lang w:val="en-ID"/>
        </w:rPr>
        <w:t xml:space="preserve">, argument int sudah didefinisikan di kelas MyClass. </w:t>
      </w:r>
      <w:r w:rsidR="006A639B">
        <w:rPr>
          <w:lang w:val="en-ID"/>
        </w:rPr>
        <w:t xml:space="preserve">        </w:t>
      </w:r>
    </w:p>
    <w:p w14:paraId="15DD5BD3" w14:textId="77777777" w:rsidR="006A639B" w:rsidRDefault="006A639B" w:rsidP="006A639B">
      <w:pPr>
        <w:pStyle w:val="ListParagraph"/>
        <w:rPr>
          <w:lang w:val="en-ID"/>
        </w:rPr>
      </w:pPr>
    </w:p>
    <w:p w14:paraId="086416A2" w14:textId="77777777" w:rsidR="00EF0369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 xml:space="preserve">Apa kesimpulanmu terhadap overloading, </w:t>
      </w:r>
      <w:r w:rsidR="00EF0369">
        <w:rPr>
          <w:lang w:val="en-ID"/>
        </w:rPr>
        <w:t>pada bagian apa saja dari bagian method yang dibolehkan untuk berbeda dalam penerapan overloading?</w:t>
      </w:r>
    </w:p>
    <w:p w14:paraId="574139AA" w14:textId="77777777" w:rsidR="00EF0369" w:rsidRDefault="00EF0369" w:rsidP="00EF0369">
      <w:pPr>
        <w:pStyle w:val="ListParagraph"/>
        <w:rPr>
          <w:lang w:val="en-ID"/>
        </w:rPr>
      </w:pPr>
    </w:p>
    <w:p w14:paraId="7C4E0E5E" w14:textId="6903D2DE" w:rsidR="00EF0369" w:rsidRPr="00A01CF6" w:rsidRDefault="00A01CF6" w:rsidP="00A01CF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A01CF6">
        <w:rPr>
          <w:lang w:val="en-ID"/>
        </w:rPr>
        <w:t xml:space="preserve">Yang diperbolehkan berbeda </w:t>
      </w:r>
      <w:r>
        <w:rPr>
          <w:lang w:val="en-ID"/>
        </w:rPr>
        <w:t xml:space="preserve">adalah </w:t>
      </w:r>
      <w:r w:rsidRPr="00A01CF6">
        <w:rPr>
          <w:lang w:val="en-ID"/>
        </w:rPr>
        <w:t>pada jenis argumennya, dan pada jenis method dimana jika tidak dapat dikonversi dengan jenis tersebut.</w:t>
      </w:r>
    </w:p>
    <w:p w14:paraId="101E1DBF" w14:textId="38F0CA61" w:rsidR="006A639B" w:rsidRDefault="00EF0369" w:rsidP="00EF0369">
      <w:pPr>
        <w:pStyle w:val="ListParagraph"/>
        <w:rPr>
          <w:lang w:val="en-ID"/>
        </w:rPr>
      </w:pPr>
      <w:r>
        <w:rPr>
          <w:lang w:val="en-ID"/>
        </w:rPr>
        <w:t xml:space="preserve"> </w:t>
      </w:r>
    </w:p>
    <w:p w14:paraId="775A6038" w14:textId="25638113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ilakan lakukan modifikasi pada method-method yang dianggap salah tersebut, dengan sembarang modifikasi (asal jangan dihapus)</w:t>
      </w:r>
    </w:p>
    <w:p w14:paraId="755B6F98" w14:textId="77777777" w:rsidR="007357A0" w:rsidRDefault="007357A0" w:rsidP="007357A0">
      <w:pPr>
        <w:pStyle w:val="ListParagraph"/>
        <w:rPr>
          <w:lang w:val="en-ID"/>
        </w:rPr>
      </w:pPr>
    </w:p>
    <w:p w14:paraId="67AF27D5" w14:textId="3405D467" w:rsidR="00E1730B" w:rsidRPr="00BD0E65" w:rsidRDefault="00E1730B" w:rsidP="00E173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ID"/>
        </w:rPr>
      </w:pPr>
      <w:bookmarkStart w:id="0" w:name="_GoBack"/>
      <w:bookmarkEnd w:id="0"/>
      <w:r w:rsidRPr="00BD0E65">
        <w:rPr>
          <w:rFonts w:ascii="Courier New" w:hAnsi="Courier New" w:cs="Courier New"/>
          <w:sz w:val="20"/>
          <w:szCs w:val="20"/>
          <w:lang w:val="en-ID"/>
        </w:rPr>
        <w:t>void myMethod(double x, double y){</w:t>
      </w:r>
    </w:p>
    <w:p w14:paraId="4597F9A9" w14:textId="77777777" w:rsidR="00E1730B" w:rsidRPr="00BD0E65" w:rsidRDefault="00E1730B" w:rsidP="00E173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ID"/>
        </w:rPr>
      </w:pPr>
      <w:r w:rsidRPr="00BD0E65">
        <w:rPr>
          <w:rFonts w:ascii="Courier New" w:hAnsi="Courier New" w:cs="Courier New"/>
          <w:sz w:val="20"/>
          <w:szCs w:val="20"/>
          <w:lang w:val="en-ID"/>
        </w:rPr>
        <w:t xml:space="preserve">        System.out.println("Hello");</w:t>
      </w:r>
    </w:p>
    <w:p w14:paraId="725195B8" w14:textId="77777777" w:rsidR="00E1730B" w:rsidRPr="00BD0E65" w:rsidRDefault="00E1730B" w:rsidP="00E173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ID"/>
        </w:rPr>
      </w:pPr>
      <w:r w:rsidRPr="00BD0E65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EE99F11" w14:textId="3ED55FFA" w:rsidR="00E1730B" w:rsidRPr="00BD0E65" w:rsidRDefault="00E1730B" w:rsidP="00E173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ID"/>
        </w:rPr>
      </w:pPr>
      <w:r w:rsidRPr="00BD0E65">
        <w:rPr>
          <w:rFonts w:ascii="Courier New" w:hAnsi="Courier New" w:cs="Courier New"/>
          <w:sz w:val="20"/>
          <w:szCs w:val="20"/>
          <w:lang w:val="en-ID"/>
        </w:rPr>
        <w:t>void myMethod(double a, int b){</w:t>
      </w:r>
    </w:p>
    <w:p w14:paraId="23882652" w14:textId="77777777" w:rsidR="00E1730B" w:rsidRPr="00BD0E65" w:rsidRDefault="00E1730B" w:rsidP="00E173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  <w:lang w:val="en-ID"/>
        </w:rPr>
      </w:pPr>
      <w:r w:rsidRPr="00BD0E65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i");</w:t>
      </w:r>
    </w:p>
    <w:p w14:paraId="23916511" w14:textId="3932D4C8" w:rsidR="00EF0369" w:rsidRPr="007357A0" w:rsidRDefault="00E1730B" w:rsidP="00E1730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BD0E65">
        <w:rPr>
          <w:rFonts w:ascii="Courier New" w:hAnsi="Courier New" w:cs="Courier New"/>
          <w:sz w:val="20"/>
          <w:szCs w:val="20"/>
          <w:lang w:val="en-ID"/>
        </w:rPr>
        <w:t xml:space="preserve">    }</w:t>
      </w:r>
      <w:r w:rsidR="007357A0">
        <w:rPr>
          <w:lang w:val="en-ID"/>
        </w:rPr>
        <w:t xml:space="preserve">        </w:t>
      </w:r>
    </w:p>
    <w:p w14:paraId="3273E7D3" w14:textId="77777777" w:rsidR="00EF0369" w:rsidRDefault="00EF0369" w:rsidP="00EF0369">
      <w:pPr>
        <w:pStyle w:val="ListParagraph"/>
        <w:rPr>
          <w:lang w:val="en-ID"/>
        </w:rPr>
      </w:pPr>
    </w:p>
    <w:p w14:paraId="0890AC0E" w14:textId="0B69101A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elanjutnya pada bagian main class, silakan modifikasi menjadi berikut ini</w:t>
      </w:r>
    </w:p>
    <w:p w14:paraId="519BCC79" w14:textId="589B73A2" w:rsidR="00EF0369" w:rsidRDefault="00EF0369" w:rsidP="00EF0369">
      <w:pPr>
        <w:pStyle w:val="ListParagraph"/>
        <w:rPr>
          <w:lang w:val="en-ID"/>
        </w:rPr>
      </w:pPr>
    </w:p>
    <w:p w14:paraId="3809AE43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>public class ProjectOverloading {</w:t>
      </w:r>
    </w:p>
    <w:p w14:paraId="666F09C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4CD6A4B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public static void main(String[] args) {</w:t>
      </w:r>
    </w:p>
    <w:p w14:paraId="61797AEF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0C6E1219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yClass1 m = new MyClass1();</w:t>
      </w:r>
    </w:p>
    <w:p w14:paraId="75B8F271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339BD1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    m.myMethod();</w:t>
      </w:r>
    </w:p>
    <w:p w14:paraId="691794FC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.myMethod(1.20);</w:t>
      </w:r>
    </w:p>
    <w:p w14:paraId="48BB76E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.myMethod(2, 2.0);</w:t>
      </w:r>
    </w:p>
    <w:p w14:paraId="5ACCDF85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0A7D13B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411264BA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EB004E9" w14:textId="79AF186C" w:rsidR="00EF0369" w:rsidRDefault="00EF0369" w:rsidP="00EF0369">
      <w:pPr>
        <w:pStyle w:val="NoSpacing"/>
        <w:ind w:left="720"/>
        <w:rPr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5E2481AE" w14:textId="398FE972" w:rsidR="00EF0369" w:rsidRDefault="00EF0369" w:rsidP="00EF0369">
      <w:pPr>
        <w:pStyle w:val="ListParagraph"/>
        <w:rPr>
          <w:lang w:val="en-ID"/>
        </w:rPr>
      </w:pPr>
    </w:p>
    <w:p w14:paraId="440D17FF" w14:textId="7302B91E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elanjutnya jalankan projectnya dan perhatikan outpurnya! Jelaskan alasan Anda mengapa outputnya sebagaimana yang muncul.</w:t>
      </w:r>
    </w:p>
    <w:p w14:paraId="52766B17" w14:textId="23F7347D" w:rsidR="00EB0871" w:rsidRDefault="0005228F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05228F">
        <w:rPr>
          <w:lang w:val="en-ID"/>
        </w:rPr>
        <w:t>Output yang muncul yaitu</w:t>
      </w:r>
      <w:r w:rsidR="00EB0871">
        <w:rPr>
          <w:lang w:val="en-ID"/>
        </w:rPr>
        <w:t>:</w:t>
      </w:r>
      <w:r w:rsidRPr="0005228F">
        <w:rPr>
          <w:lang w:val="en-ID"/>
        </w:rPr>
        <w:t xml:space="preserve">  </w:t>
      </w:r>
    </w:p>
    <w:p w14:paraId="2C32AB93" w14:textId="4C6C12B1" w:rsidR="00EB0871" w:rsidRDefault="0005228F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05228F">
        <w:rPr>
          <w:lang w:val="en-ID"/>
        </w:rPr>
        <w:t>Hello karena</w:t>
      </w:r>
      <w:r w:rsidR="00EB0871">
        <w:rPr>
          <w:lang w:val="en-ID"/>
        </w:rPr>
        <w:t xml:space="preserve"> myMethod tidak diberi argument,</w:t>
      </w:r>
    </w:p>
    <w:p w14:paraId="78506DCC" w14:textId="07D1CAAA" w:rsidR="00EB0871" w:rsidRDefault="0005228F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05228F">
        <w:rPr>
          <w:lang w:val="en-ID"/>
        </w:rPr>
        <w:t>Hilli karena argument bertipe data double</w:t>
      </w:r>
      <w:r w:rsidR="00EB0871">
        <w:rPr>
          <w:lang w:val="en-ID"/>
        </w:rPr>
        <w:t>,</w:t>
      </w:r>
      <w:r w:rsidRPr="0005228F">
        <w:rPr>
          <w:lang w:val="en-ID"/>
        </w:rPr>
        <w:t xml:space="preserve"> </w:t>
      </w:r>
      <w:r w:rsidR="00EB0871">
        <w:rPr>
          <w:lang w:val="en-ID"/>
        </w:rPr>
        <w:t>dan</w:t>
      </w:r>
    </w:p>
    <w:p w14:paraId="7D969C26" w14:textId="16588C64" w:rsidR="00EF0369" w:rsidRDefault="0005228F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05228F">
        <w:rPr>
          <w:lang w:val="en-ID"/>
        </w:rPr>
        <w:t>Hullo karena argument bertipe data integer dan double</w:t>
      </w:r>
      <w:r w:rsidR="00EB0871">
        <w:rPr>
          <w:lang w:val="en-ID"/>
        </w:rPr>
        <w:t>.</w:t>
      </w:r>
      <w:r w:rsidRPr="0005228F">
        <w:rPr>
          <w:lang w:val="en-ID"/>
        </w:rPr>
        <w:t xml:space="preserve">   </w:t>
      </w:r>
      <w:r w:rsidR="00EF0369">
        <w:rPr>
          <w:lang w:val="en-ID"/>
        </w:rPr>
        <w:t xml:space="preserve">       </w:t>
      </w:r>
    </w:p>
    <w:p w14:paraId="4A84A5B7" w14:textId="77777777" w:rsidR="00EF0369" w:rsidRDefault="00EF0369" w:rsidP="00EF0369">
      <w:pPr>
        <w:pStyle w:val="ListParagraph"/>
        <w:rPr>
          <w:lang w:val="en-ID"/>
        </w:rPr>
      </w:pPr>
    </w:p>
    <w:p w14:paraId="1DAE2BE2" w14:textId="598E5DF6" w:rsidR="00EF0369" w:rsidRDefault="00A80558" w:rsidP="00A80558">
      <w:pPr>
        <w:pStyle w:val="Heading1"/>
        <w:rPr>
          <w:lang w:val="en-ID"/>
        </w:rPr>
      </w:pPr>
      <w:r>
        <w:rPr>
          <w:lang w:val="en-ID"/>
        </w:rPr>
        <w:t>Kegiatan 2</w:t>
      </w:r>
    </w:p>
    <w:p w14:paraId="45B78DEB" w14:textId="6A7089EC" w:rsidR="00A80558" w:rsidRDefault="00FE59FF" w:rsidP="00A80558">
      <w:pPr>
        <w:rPr>
          <w:lang w:val="en-ID"/>
        </w:rPr>
      </w:pPr>
      <w:r>
        <w:rPr>
          <w:lang w:val="en-ID"/>
        </w:rPr>
        <w:t>Pada kegiatan ini, kita akan mencoba membuat sebuah aplikasi yang dapat untuk menghitung operasi aritmatika dengan beberapa jumlah bilangan.</w:t>
      </w:r>
    </w:p>
    <w:p w14:paraId="7C5069D3" w14:textId="221333E5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Buatlah project baru dengan nama ‘ProjectAdvancedOperasi’</w:t>
      </w:r>
    </w:p>
    <w:p w14:paraId="47681D2C" w14:textId="77777777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Buatlah default main class</w:t>
      </w:r>
    </w:p>
    <w:p w14:paraId="79AE53F1" w14:textId="77777777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Buatlah class ‘Operasi’</w:t>
      </w:r>
    </w:p>
    <w:p w14:paraId="0DE772ED" w14:textId="0330B8F4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Modifikasilah class ‘Operasi’ menjadi sebagai berikut</w:t>
      </w:r>
    </w:p>
    <w:p w14:paraId="032D52D9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>public class Operasi {</w:t>
      </w:r>
    </w:p>
    <w:p w14:paraId="7CD00AC5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int jumlahkan(int a, int b){</w:t>
      </w:r>
    </w:p>
    <w:p w14:paraId="543A33C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    return (a+b);</w:t>
      </w:r>
    </w:p>
    <w:p w14:paraId="57E0848C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B49DE5A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BE40753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int jumlahkan(int a, int b, int c){</w:t>
      </w:r>
    </w:p>
    <w:p w14:paraId="35F9D2D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    return (a+b+c);</w:t>
      </w:r>
    </w:p>
    <w:p w14:paraId="4C1989B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AC44F7A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98611BC" w14:textId="0CE37093" w:rsidR="00FE59FF" w:rsidRDefault="00FE59FF" w:rsidP="00FE59FF">
      <w:pPr>
        <w:pStyle w:val="NoSpacing"/>
        <w:ind w:left="720"/>
        <w:rPr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806057D" w14:textId="0A0D5DC9" w:rsidR="00FE59FF" w:rsidRDefault="00FE59FF" w:rsidP="00FE59FF">
      <w:pPr>
        <w:pStyle w:val="ListParagraph"/>
        <w:rPr>
          <w:lang w:val="en-ID"/>
        </w:rPr>
      </w:pPr>
    </w:p>
    <w:p w14:paraId="7C31CB78" w14:textId="4E52A5DB" w:rsidR="009067F4" w:rsidRDefault="009067F4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Menurut Anda, apa tujuan dan manfaat dibuatnya beberapa method jumlahkan() pada class di atas</w:t>
      </w:r>
    </w:p>
    <w:p w14:paraId="53B1A6E3" w14:textId="77777777" w:rsidR="009067F4" w:rsidRDefault="009067F4" w:rsidP="009067F4">
      <w:pPr>
        <w:pStyle w:val="ListParagraph"/>
        <w:rPr>
          <w:lang w:val="en-ID"/>
        </w:rPr>
      </w:pPr>
    </w:p>
    <w:p w14:paraId="7F111B56" w14:textId="06AC732F" w:rsidR="009067F4" w:rsidRDefault="008F3F78" w:rsidP="009067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>M</w:t>
      </w:r>
      <w:r w:rsidRPr="008F3F78">
        <w:rPr>
          <w:lang w:val="en-ID"/>
        </w:rPr>
        <w:t xml:space="preserve">anfaatnya untuk mengeksekusi angka yang ada pada class operasi. </w:t>
      </w:r>
      <w:r w:rsidR="009067F4">
        <w:rPr>
          <w:lang w:val="en-ID"/>
        </w:rPr>
        <w:t xml:space="preserve">        </w:t>
      </w:r>
    </w:p>
    <w:p w14:paraId="55BA9841" w14:textId="615C349F" w:rsidR="00FE59FF" w:rsidRDefault="009067F4" w:rsidP="009067F4">
      <w:pPr>
        <w:pStyle w:val="ListParagraph"/>
        <w:rPr>
          <w:lang w:val="en-ID"/>
        </w:rPr>
      </w:pPr>
      <w:r>
        <w:rPr>
          <w:lang w:val="en-ID"/>
        </w:rPr>
        <w:t xml:space="preserve"> </w:t>
      </w:r>
    </w:p>
    <w:p w14:paraId="295B8FA8" w14:textId="67CD7462" w:rsidR="009067F4" w:rsidRDefault="009067F4" w:rsidP="009067F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Coba tambahkan method jumlahkan() di dalam class ‘Operasi’ supaya dapat digunakan untuk menjumlahkan dua atau tiga buah bilangan yang melibatkan tipe data double!</w:t>
      </w:r>
    </w:p>
    <w:p w14:paraId="4FF6B682" w14:textId="409D1902" w:rsidR="00993696" w:rsidRDefault="00993696" w:rsidP="009067F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Silakan modifikasi di main class nya supaya dapat menampilkan hasil penjumlahan dari beberapa bilangan berikut ini</w:t>
      </w:r>
    </w:p>
    <w:p w14:paraId="65D52C94" w14:textId="66F3D57C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lastRenderedPageBreak/>
        <w:t>3+4</w:t>
      </w:r>
    </w:p>
    <w:p w14:paraId="3351E4A4" w14:textId="16E51057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4+7+(-9)</w:t>
      </w:r>
    </w:p>
    <w:p w14:paraId="534363BA" w14:textId="6CB09878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3.4+(-0.002)+0.12313</w:t>
      </w:r>
    </w:p>
    <w:p w14:paraId="1771DD95" w14:textId="33815FB5" w:rsidR="00993696" w:rsidRDefault="00993696" w:rsidP="00A14CAE">
      <w:pPr>
        <w:pStyle w:val="Heading1"/>
        <w:rPr>
          <w:lang w:val="en-ID"/>
        </w:rPr>
      </w:pPr>
      <w:r>
        <w:rPr>
          <w:lang w:val="en-ID"/>
        </w:rPr>
        <w:t>Project 1</w:t>
      </w:r>
    </w:p>
    <w:p w14:paraId="05416106" w14:textId="0D78E304" w:rsidR="00A14CAE" w:rsidRDefault="00A14CAE" w:rsidP="00A14CAE">
      <w:pPr>
        <w:rPr>
          <w:lang w:val="en-ID"/>
        </w:rPr>
      </w:pPr>
      <w:r>
        <w:rPr>
          <w:lang w:val="en-ID"/>
        </w:rPr>
        <w:t>Modifikasilah project ‘ProjectAdvancedOperasi’ dengan menambah beberapa method baru supaya bisa menangani operasi perkalian. Method ini nantinya bisa digunakan untuk mengalikan 2 atau 3 bilangan dengan bervariasi tipe datanya (integer atu double).</w:t>
      </w:r>
    </w:p>
    <w:p w14:paraId="71A9C19A" w14:textId="391AF2F8" w:rsidR="00A14CAE" w:rsidRDefault="00A14CAE" w:rsidP="00A14CAE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5CE4E552" w14:textId="77777777" w:rsidR="0045446F" w:rsidRDefault="00A14CAE" w:rsidP="00A14CAE">
      <w:pPr>
        <w:rPr>
          <w:lang w:val="en-ID"/>
        </w:rPr>
      </w:pPr>
      <w:r>
        <w:rPr>
          <w:lang w:val="en-ID"/>
        </w:rPr>
        <w:t xml:space="preserve">Buatlah project dengan </w:t>
      </w:r>
      <w:r w:rsidR="0045446F">
        <w:rPr>
          <w:lang w:val="en-ID"/>
        </w:rPr>
        <w:t>nama ‘ProjectBangunDatar2’, yang nantinya dapat digunakan untuk menghitung luas dan keliling beberapa bangun datar, yaitu: persegi panjang, persegi, lingkaran, dan segitiga.</w:t>
      </w:r>
    </w:p>
    <w:p w14:paraId="21D7D73E" w14:textId="77777777" w:rsidR="0045446F" w:rsidRDefault="0045446F" w:rsidP="00A14CAE">
      <w:pPr>
        <w:rPr>
          <w:lang w:val="en-ID"/>
        </w:rPr>
      </w:pPr>
      <w:r>
        <w:rPr>
          <w:lang w:val="en-ID"/>
        </w:rPr>
        <w:t>Desainlah class untuk setiap bangun datar tersebut, dan pastikan argumen method untuk menghitung luas dan keliling tersebut dapat menangani beberapa variasi tipe data integer atau double.</w:t>
      </w:r>
    </w:p>
    <w:p w14:paraId="43532611" w14:textId="77777777" w:rsidR="0045446F" w:rsidRDefault="0045446F" w:rsidP="00A14CAE">
      <w:pPr>
        <w:rPr>
          <w:lang w:val="en-ID"/>
        </w:rPr>
      </w:pPr>
      <w:r>
        <w:rPr>
          <w:lang w:val="en-ID"/>
        </w:rPr>
        <w:t>Selanjutnya gunakan class tersebut untuk menghitung luas dan keliling lingkaran beberapa bangun datar berikut ini</w:t>
      </w:r>
    </w:p>
    <w:p w14:paraId="1E716713" w14:textId="0CAFF25C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Persegi Panjang</w:t>
      </w:r>
    </w:p>
    <w:p w14:paraId="54F15FB4" w14:textId="5BA9F334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10, Lebar: 5</w:t>
      </w:r>
    </w:p>
    <w:p w14:paraId="21E3E7FD" w14:textId="7F7F6F78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3.6, Lebar: 8</w:t>
      </w:r>
    </w:p>
    <w:p w14:paraId="56E444AE" w14:textId="155C8F93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6, Lebar: 8.3</w:t>
      </w:r>
    </w:p>
    <w:p w14:paraId="1F9DECA9" w14:textId="36D57546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5.6, Lebar: 8.8</w:t>
      </w:r>
    </w:p>
    <w:p w14:paraId="77A3EC62" w14:textId="3600C8E9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Persegi</w:t>
      </w:r>
    </w:p>
    <w:p w14:paraId="57285B40" w14:textId="40D40B67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sisi: 4.5</w:t>
      </w:r>
    </w:p>
    <w:p w14:paraId="21C64B1B" w14:textId="2D7BFEEB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sisi: 7</w:t>
      </w:r>
    </w:p>
    <w:p w14:paraId="64A2361A" w14:textId="08EF53FE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Lingkaran</w:t>
      </w:r>
    </w:p>
    <w:p w14:paraId="6075E9D9" w14:textId="266CA784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Jejari: 5</w:t>
      </w:r>
    </w:p>
    <w:p w14:paraId="3163314C" w14:textId="3F4FB91B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Jejari: 7.4</w:t>
      </w:r>
    </w:p>
    <w:p w14:paraId="59E7E28B" w14:textId="707D1E77" w:rsidR="00A14CAE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Segitiga</w:t>
      </w:r>
      <w:r w:rsidRPr="0045446F">
        <w:rPr>
          <w:lang w:val="en-ID"/>
        </w:rPr>
        <w:t xml:space="preserve">  </w:t>
      </w:r>
    </w:p>
    <w:p w14:paraId="0B06BD62" w14:textId="473151A5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8, Tinggi: 10</w:t>
      </w:r>
    </w:p>
    <w:p w14:paraId="4A15F53E" w14:textId="56AECB92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8, Tinggi: 11.5</w:t>
      </w:r>
    </w:p>
    <w:p w14:paraId="0AC47A55" w14:textId="096ACA11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12.2, Tinggi: 9</w:t>
      </w:r>
    </w:p>
    <w:p w14:paraId="60D6B0EF" w14:textId="17B1D9DA" w:rsidR="0045446F" w:rsidRP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13.9, Tinggi: 20.7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r>
        <w:rPr>
          <w:lang w:val="en-ID"/>
        </w:rPr>
        <w:t>Petunjuk Pengerjaan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Silakan push direktori project Java di atas ke repository Github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Tuliskan URL repository project tersebut di bawah ini</w:t>
      </w:r>
    </w:p>
    <w:p w14:paraId="57ED3401" w14:textId="71E34D4D" w:rsidR="008A5EB3" w:rsidRPr="003B4BD8" w:rsidRDefault="00BF198E" w:rsidP="008A5EB3">
      <w:pPr>
        <w:ind w:left="720"/>
        <w:rPr>
          <w:lang w:val="en-ID"/>
        </w:rPr>
      </w:pPr>
      <w:hyperlink r:id="rId7" w:history="1">
        <w:r w:rsidR="00AD2516" w:rsidRPr="00246D97">
          <w:rPr>
            <w:rStyle w:val="Hyperlink"/>
            <w:lang w:val="en-ID"/>
          </w:rPr>
          <w:t>https://github.com/Linanurulaili/PBO-2022</w:t>
        </w:r>
      </w:hyperlink>
      <w:r w:rsidR="00AD2516">
        <w:rPr>
          <w:lang w:val="en-ID"/>
        </w:rPr>
        <w:t xml:space="preserve"> </w:t>
      </w:r>
    </w:p>
    <w:p w14:paraId="30E50269" w14:textId="77777777" w:rsidR="008A5EB3" w:rsidRPr="008A5EB3" w:rsidRDefault="008A5EB3" w:rsidP="008A5EB3">
      <w:pPr>
        <w:rPr>
          <w:lang w:val="en-ID"/>
        </w:rPr>
      </w:pP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BBB655" w14:textId="77777777" w:rsidR="00BF198E" w:rsidRDefault="00BF198E" w:rsidP="00B94641">
      <w:pPr>
        <w:spacing w:after="0" w:line="240" w:lineRule="auto"/>
      </w:pPr>
      <w:r>
        <w:separator/>
      </w:r>
    </w:p>
  </w:endnote>
  <w:endnote w:type="continuationSeparator" w:id="0">
    <w:p w14:paraId="6F412AF8" w14:textId="77777777" w:rsidR="00BF198E" w:rsidRDefault="00BF198E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r w:rsidR="00B94641" w:rsidRPr="008663BF">
      <w:rPr>
        <w:b/>
        <w:bCs/>
        <w:lang w:val="en-ID"/>
      </w:rPr>
      <w:t>Youtube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CF2B55" w14:textId="77777777" w:rsidR="00BF198E" w:rsidRDefault="00BF198E" w:rsidP="00B94641">
      <w:pPr>
        <w:spacing w:after="0" w:line="240" w:lineRule="auto"/>
      </w:pPr>
      <w:r>
        <w:separator/>
      </w:r>
    </w:p>
  </w:footnote>
  <w:footnote w:type="continuationSeparator" w:id="0">
    <w:p w14:paraId="2C3F9B1D" w14:textId="77777777" w:rsidR="00BF198E" w:rsidRDefault="00BF198E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r w:rsidRPr="00B94641">
      <w:rPr>
        <w:b/>
        <w:bCs/>
        <w:lang w:val="en-ID"/>
      </w:rPr>
      <w:t>Disusun oleh: Rosihan Ari Yu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2"/>
  </w:num>
  <w:num w:numId="5">
    <w:abstractNumId w:val="8"/>
  </w:num>
  <w:num w:numId="6">
    <w:abstractNumId w:val="9"/>
  </w:num>
  <w:num w:numId="7">
    <w:abstractNumId w:val="1"/>
  </w:num>
  <w:num w:numId="8">
    <w:abstractNumId w:val="20"/>
  </w:num>
  <w:num w:numId="9">
    <w:abstractNumId w:val="18"/>
  </w:num>
  <w:num w:numId="10">
    <w:abstractNumId w:val="4"/>
  </w:num>
  <w:num w:numId="11">
    <w:abstractNumId w:val="12"/>
  </w:num>
  <w:num w:numId="12">
    <w:abstractNumId w:val="5"/>
  </w:num>
  <w:num w:numId="13">
    <w:abstractNumId w:val="14"/>
  </w:num>
  <w:num w:numId="14">
    <w:abstractNumId w:val="11"/>
  </w:num>
  <w:num w:numId="15">
    <w:abstractNumId w:val="13"/>
  </w:num>
  <w:num w:numId="16">
    <w:abstractNumId w:val="19"/>
  </w:num>
  <w:num w:numId="17">
    <w:abstractNumId w:val="22"/>
  </w:num>
  <w:num w:numId="18">
    <w:abstractNumId w:val="16"/>
  </w:num>
  <w:num w:numId="19">
    <w:abstractNumId w:val="17"/>
  </w:num>
  <w:num w:numId="20">
    <w:abstractNumId w:val="10"/>
  </w:num>
  <w:num w:numId="21">
    <w:abstractNumId w:val="15"/>
  </w:num>
  <w:num w:numId="22">
    <w:abstractNumId w:val="2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tTQxMzYzMzEyNLBQ0lEKTi0uzszPAymwrAUAakZ40iwAAAA="/>
  </w:docVars>
  <w:rsids>
    <w:rsidRoot w:val="004D7275"/>
    <w:rsid w:val="00010C7B"/>
    <w:rsid w:val="0005228F"/>
    <w:rsid w:val="000562DB"/>
    <w:rsid w:val="00057F29"/>
    <w:rsid w:val="000A32A8"/>
    <w:rsid w:val="001917D5"/>
    <w:rsid w:val="001B6A02"/>
    <w:rsid w:val="001E4106"/>
    <w:rsid w:val="00247B5C"/>
    <w:rsid w:val="00265FD7"/>
    <w:rsid w:val="00293888"/>
    <w:rsid w:val="002E52E4"/>
    <w:rsid w:val="00327DD1"/>
    <w:rsid w:val="00340CA6"/>
    <w:rsid w:val="00346EA9"/>
    <w:rsid w:val="003D2353"/>
    <w:rsid w:val="003D5ECE"/>
    <w:rsid w:val="00404CD0"/>
    <w:rsid w:val="004227E5"/>
    <w:rsid w:val="0045446F"/>
    <w:rsid w:val="00470825"/>
    <w:rsid w:val="00470A41"/>
    <w:rsid w:val="004D7275"/>
    <w:rsid w:val="004E657C"/>
    <w:rsid w:val="004F0C41"/>
    <w:rsid w:val="005518C2"/>
    <w:rsid w:val="005C3FFC"/>
    <w:rsid w:val="0060688F"/>
    <w:rsid w:val="00645064"/>
    <w:rsid w:val="006A639B"/>
    <w:rsid w:val="006B06A0"/>
    <w:rsid w:val="006F3CEC"/>
    <w:rsid w:val="0070171C"/>
    <w:rsid w:val="007357A0"/>
    <w:rsid w:val="00783135"/>
    <w:rsid w:val="00857629"/>
    <w:rsid w:val="008A5EB3"/>
    <w:rsid w:val="008F3F78"/>
    <w:rsid w:val="009067F4"/>
    <w:rsid w:val="00990AEE"/>
    <w:rsid w:val="00993696"/>
    <w:rsid w:val="00995936"/>
    <w:rsid w:val="0099663E"/>
    <w:rsid w:val="00A01CF6"/>
    <w:rsid w:val="00A14CAE"/>
    <w:rsid w:val="00A80558"/>
    <w:rsid w:val="00AD1D00"/>
    <w:rsid w:val="00AD2516"/>
    <w:rsid w:val="00AE629B"/>
    <w:rsid w:val="00B40474"/>
    <w:rsid w:val="00B94641"/>
    <w:rsid w:val="00BA5F79"/>
    <w:rsid w:val="00BD0E65"/>
    <w:rsid w:val="00BF198E"/>
    <w:rsid w:val="00C6722C"/>
    <w:rsid w:val="00CE761E"/>
    <w:rsid w:val="00D9643A"/>
    <w:rsid w:val="00E06DA5"/>
    <w:rsid w:val="00E11738"/>
    <w:rsid w:val="00E1730B"/>
    <w:rsid w:val="00E77B30"/>
    <w:rsid w:val="00EB0871"/>
    <w:rsid w:val="00EC247F"/>
    <w:rsid w:val="00EF036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Linanurulaili/PBO-20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LENOVO</cp:lastModifiedBy>
  <cp:revision>12</cp:revision>
  <dcterms:created xsi:type="dcterms:W3CDTF">2021-10-04T13:00:00Z</dcterms:created>
  <dcterms:modified xsi:type="dcterms:W3CDTF">2022-10-18T16:46:00Z</dcterms:modified>
</cp:coreProperties>
</file>